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f16fd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ad69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8Z</dcterms:created>
  <dcterms:modified xsi:type="dcterms:W3CDTF">2016-09-13T06:57:58Z</dcterms:modified>
</cp:coreProperties>
</file>